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2747F8AE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04270F">
        <w:tc>
          <w:tcPr>
            <w:tcW w:w="9781" w:type="dxa"/>
          </w:tcPr>
          <w:p w14:paraId="2B5A08B4" w14:textId="75044CEC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7. Pouya </w:t>
            </w:r>
            <w:proofErr w:type="spellStart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amiee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9915CC">
              <w:rPr>
                <w:rFonts w:ascii="Garamond" w:hAnsi="Garamond" w:cstheme="minorHAnsi"/>
                <w:sz w:val="20"/>
                <w:szCs w:val="20"/>
                <w:lang w:val="en-US"/>
              </w:rPr>
              <w:t>Assumption College Catholic High School, Grade 1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</w:tcPr>
          <w:p w14:paraId="380CA055" w14:textId="06F4F37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04270F">
        <w:tc>
          <w:tcPr>
            <w:tcW w:w="9781" w:type="dxa"/>
          </w:tcPr>
          <w:p w14:paraId="6B910422" w14:textId="4F722E97" w:rsidR="009915CC" w:rsidRDefault="009915CC" w:rsidP="009915CC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35588895" w14:textId="1A759DE4" w:rsidR="009915CC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852110" w:rsidRDefault="009915CC" w:rsidP="009915C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852110" w:rsidRDefault="009915CC" w:rsidP="009915CC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3574F0A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2466D" w:rsidRPr="002246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 End-to-End Approach to Team Recommendation via Heterogeneous Graph Neural Network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8A5DC6F" w:rsidR="00EA30DB" w:rsidRDefault="00EA30DB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1AFA474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72D1616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51B6E59D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36970" w14:textId="77777777" w:rsidR="00A00A10" w:rsidRDefault="00A00A10" w:rsidP="00962F84">
      <w:r>
        <w:separator/>
      </w:r>
    </w:p>
  </w:endnote>
  <w:endnote w:type="continuationSeparator" w:id="0">
    <w:p w14:paraId="7513DE7E" w14:textId="77777777" w:rsidR="00A00A10" w:rsidRDefault="00A00A1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D3AE99" w14:textId="77777777" w:rsidR="00A00A10" w:rsidRDefault="00A00A10" w:rsidP="00962F84">
      <w:r>
        <w:separator/>
      </w:r>
    </w:p>
  </w:footnote>
  <w:footnote w:type="continuationSeparator" w:id="0">
    <w:p w14:paraId="00052D46" w14:textId="77777777" w:rsidR="00A00A10" w:rsidRDefault="00A00A1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6751"/>
    <w:rsid w:val="003B3FA9"/>
    <w:rsid w:val="003B4782"/>
    <w:rsid w:val="003B6374"/>
    <w:rsid w:val="003C2B72"/>
    <w:rsid w:val="003D359B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00F"/>
    <w:rsid w:val="006B648F"/>
    <w:rsid w:val="006C1194"/>
    <w:rsid w:val="006C30EA"/>
    <w:rsid w:val="006C42D9"/>
    <w:rsid w:val="006C43C5"/>
    <w:rsid w:val="006C574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67FD"/>
    <w:rsid w:val="00A90458"/>
    <w:rsid w:val="00A92D56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E6D41"/>
    <w:rsid w:val="00CF1807"/>
    <w:rsid w:val="00CF283D"/>
    <w:rsid w:val="00CF6026"/>
    <w:rsid w:val="00D03DF4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12027"/>
    <w:rsid w:val="00F128DE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7</Pages>
  <Words>5655</Words>
  <Characters>32239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78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32</cp:revision>
  <cp:lastPrinted>2024-08-05T07:06:00Z</cp:lastPrinted>
  <dcterms:created xsi:type="dcterms:W3CDTF">2023-10-25T08:29:00Z</dcterms:created>
  <dcterms:modified xsi:type="dcterms:W3CDTF">2024-11-29T15:0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